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02CB4" w14:textId="46BE5019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0E13A015" w14:textId="4381A3CD" w:rsidR="00C973C3" w:rsidRDefault="00C973C3" w:rsidP="00C973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ERSECT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Clon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5F75CFE7" w14:textId="45B5C85B" w:rsidR="00C973C3" w:rsidRDefault="00C973C3" w:rsidP="00C973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69D41310" w14:textId="1C6AA276" w:rsidR="00C973C3" w:rsidRDefault="00C973C3" w:rsidP="00C973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>
        <w:rPr>
          <w:noProof/>
        </w:rPr>
        <w:drawing>
          <wp:inline distT="0" distB="0" distL="0" distR="0" wp14:anchorId="04800E17" wp14:editId="35709309">
            <wp:extent cx="5021580" cy="3046565"/>
            <wp:effectExtent l="0" t="0" r="762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5260" t="12291" r="42965" b="53437"/>
                    <a:stretch/>
                  </pic:blipFill>
                  <pic:spPr bwMode="auto">
                    <a:xfrm>
                      <a:off x="0" y="0"/>
                      <a:ext cx="5050548" cy="3064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839941" w14:textId="77777777" w:rsidR="00C973C3" w:rsidRPr="007A1BB7" w:rsidRDefault="00C973C3" w:rsidP="00C973C3">
      <w:pPr>
        <w:autoSpaceDE w:val="0"/>
        <w:autoSpaceDN w:val="0"/>
        <w:adjustRightInd w:val="0"/>
        <w:spacing w:after="0" w:line="240" w:lineRule="auto"/>
        <w:rPr>
          <w:b/>
          <w:bCs/>
          <w:color w:val="444444"/>
          <w:spacing w:val="3"/>
        </w:rPr>
      </w:pPr>
    </w:p>
    <w:p w14:paraId="4FFF9875" w14:textId="4728714D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78F770ED" w14:textId="77777777" w:rsidR="001A37A6" w:rsidRDefault="001A37A6" w:rsidP="001A3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</w:p>
    <w:p w14:paraId="47B426F6" w14:textId="77777777" w:rsidR="001A37A6" w:rsidRDefault="001A37A6" w:rsidP="001A3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Clone</w:t>
      </w:r>
    </w:p>
    <w:p w14:paraId="654796BD" w14:textId="77777777" w:rsidR="001A37A6" w:rsidRDefault="001A37A6" w:rsidP="001A3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6EB5AB" w14:textId="77777777" w:rsidR="001A37A6" w:rsidRDefault="001A37A6" w:rsidP="001A3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</w:p>
    <w:p w14:paraId="603C0EE7" w14:textId="77777777" w:rsidR="001A37A6" w:rsidRDefault="001A37A6" w:rsidP="001A3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_ID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NO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</w:p>
    <w:p w14:paraId="7B148D14" w14:textId="77777777" w:rsidR="001A37A6" w:rsidRDefault="001A37A6" w:rsidP="001A37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_ID  </w:t>
      </w:r>
    </w:p>
    <w:p w14:paraId="758F6C77" w14:textId="52E45B41" w:rsidR="001A37A6" w:rsidRDefault="001A37A6" w:rsidP="001A37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 w:cs="Consolas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Clon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1D8D9E70" w14:textId="20C63B2F" w:rsidR="001A37A6" w:rsidRPr="007A1BB7" w:rsidRDefault="001A37A6" w:rsidP="001A37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noProof/>
        </w:rPr>
        <w:drawing>
          <wp:inline distT="0" distB="0" distL="0" distR="0" wp14:anchorId="4A3E18C8" wp14:editId="761D0413">
            <wp:extent cx="5303520" cy="31172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5127" t="12054" r="43098" b="17274"/>
                    <a:stretch/>
                  </pic:blipFill>
                  <pic:spPr bwMode="auto">
                    <a:xfrm>
                      <a:off x="0" y="0"/>
                      <a:ext cx="5315833" cy="31244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1A37A6"/>
    <w:rsid w:val="00341797"/>
    <w:rsid w:val="005345AB"/>
    <w:rsid w:val="00C97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3AA39A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797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54</Words>
  <Characters>309</Characters>
  <Application>Microsoft Office Word</Application>
  <DocSecurity>0</DocSecurity>
  <Lines>2</Lines>
  <Paragraphs>1</Paragraphs>
  <ScaleCrop>false</ScaleCrop>
  <Company/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5</cp:revision>
  <dcterms:created xsi:type="dcterms:W3CDTF">2021-03-26T13:46:00Z</dcterms:created>
  <dcterms:modified xsi:type="dcterms:W3CDTF">2022-12-11T04:04:00Z</dcterms:modified>
</cp:coreProperties>
</file>